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Recruitment Team</w:t>
      </w:r>
      <w:r>
        <w:br/>
      </w:r>
      <w:r>
        <w:t xml:space="preserve">Hive Analytics Inc.</w:t>
      </w:r>
      <w:r>
        <w:br/>
      </w:r>
      <w:r>
        <w:t xml:space="preserve">1550 Rue Saint-Jacques</w:t>
      </w:r>
      <w:r>
        <w:br/>
      </w:r>
      <w:r>
        <w:t xml:space="preserve">Montreal, QC H3A 1B8</w:t>
      </w:r>
      <w:r>
        <w:br/>
      </w:r>
      <w:r>
        <w:t xml:space="preserve">Canada</w:t>
      </w:r>
    </w:p>
    <w:bookmarkStart w:id="20" w:name="Xe0020b2c22167de19d0b042ff64a1b512e348f0"/>
    <w:p>
      <w:pPr>
        <w:pStyle w:val="Heading2"/>
      </w:pPr>
      <w:r>
        <w:t xml:space="preserve">Subject: Internship Application for Data Scientist Position at Hive Analytics Inc.</w:t>
      </w:r>
    </w:p>
    <w:p>
      <w:pPr>
        <w:pStyle w:val="FirstParagraph"/>
      </w:pPr>
      <w:r>
        <w:t xml:space="preserve">Dear Hiring Committee,</w:t>
      </w:r>
    </w:p>
    <w:p>
      <w:pPr>
        <w:pStyle w:val="BodyText"/>
      </w:pPr>
      <w:r>
        <w:t xml:space="preserve">I am writing to express my enthusiastic interest in the Data Scientist Internship position at Hive Analytics Inc., as advertised on LinkedIn and the McGill University Career Portal. As a final-year Master of Science candidate in Data Science at Université de Montréal with a specialization in machine learning and natural language processing, I have been closely following your company's pioneering work in AI-driven retail analytics for the Canadian market. This Internship Application Letter serves not only as my formal submission but as a testament to how deeply Montreal's vibrant tech ecosystem has shaped my professional aspirations.</w:t>
      </w:r>
    </w:p>
    <w:p>
      <w:pPr>
        <w:pStyle w:val="BodyText"/>
      </w:pPr>
      <w:r>
        <w:t xml:space="preserve">Montreal is more than just a location for me—it's the heart of my academic journey and future career. Having immersed myself in Montreal's unique blend of Francophone culture, cutting-edge research institutions, and burgeoning AI industry since arriving here for university, I've developed a profound appreciation for how Canada Montreal cultivates innovation through diversity. My time at École Polytechnique de Montréal exposed me to collaborative projects with local tech firms like Element AI and IVADO (Institut de valorisation des données), where I gained hands-on experience with real-world datasets while navigating Quebec's bilingual business environment. This cultural fluency is critical for a Data Scientist operating in Canada Montreal, where understanding regional market nuances directly impacts model effectiveness.</w:t>
      </w:r>
    </w:p>
    <w:p>
      <w:pPr>
        <w:pStyle w:val="BodyText"/>
      </w:pPr>
      <w:r>
        <w:t xml:space="preserve">My academic background aligns precisely with the technical requirements outlined in your internship description. For my thesis, I developed a deep learning framework for predicting supply chain disruptions using 3 years of Canadian retail transaction data—integrating NLP to analyze customer feedback and time-series forecasting for inventory optimization. This project, conducted at the Montreal Institute for Learning Algorithms (MILA), required proficiency in Python (scikit-learn, TensorFlow), SQL database management, and Tableau visualization—all tools I understand are central to your team's workflow. Notably, I reduced forecast error rates by 22% compared to industry benchmarks through hyperparameter tuning aligned with Canadian seasonal purchasing patterns, demonstrating my ability to deliver actionable insights for local markets.</w:t>
      </w:r>
    </w:p>
    <w:p>
      <w:pPr>
        <w:pStyle w:val="BodyText"/>
      </w:pPr>
      <w:r>
        <w:t xml:space="preserve">What particularly excites me about this opportunity is how Hive Analytics Inc.'s work intersects with Montreal's unique economic landscape. Your recent partnership with the Quebec government on the "Smart Retail Initiative" mirrors my academic focus on region-specific analytics. Having volunteered at the Montreal AI Ethics Lab, I've seen firsthand how data solutions must consider local regulations like Quebec's Bill 64 and cultural preferences—something I've applied in projects analyzing French-Canadian social media sentiment for a local fashion startup. As a Data Scientist intern, I aim to contribute not just technical skills but this contextual understanding of Canada Montreal's business environment.</w:t>
      </w:r>
    </w:p>
    <w:p>
      <w:pPr>
        <w:pStyle w:val="BodyText"/>
      </w:pPr>
      <w:r>
        <w:t xml:space="preserve">My experience extends beyond academic projects. During my summer internship at Criteo's Montreal office (2022), I collaborated with cross-functional teams to optimize ad targeting algorithms for Canadian e-commerce clients. This required adapting models for Quebec's distinct digital consumption habits—where mobile usage patterns and seasonal events like "La Fête des Neiges" significantly impact consumer behavior. I implemented a clustering model that increased client engagement by 18% while respecting privacy constraints, a skill directly transferable to your work with Canadian retail chains. Moreover, my proficiency in both English and French (C1 level) ensures seamless communication within your multicultural team and clients across Canada Montreal.</w:t>
      </w:r>
    </w:p>
    <w:p>
      <w:pPr>
        <w:pStyle w:val="BodyText"/>
      </w:pPr>
      <w:r>
        <w:t xml:space="preserve">I am particularly drawn to Hive Analytics Inc.'s commitment to ethical AI development—a value deeply ingrained in Montreal's tech culture. The company's recent publication on "Bias Mitigation in Retail Recommendation Systems" resonated with my own research on fairness metrics, where I created a bias-adjustment module for hiring algorithms that reduced demographic disparities by 31% (presented at the 2023 Montreal AI Summit). This aligns perfectly with your mission to build transparent data solutions that serve Canada Montreal's diverse communities responsibly.</w:t>
      </w:r>
    </w:p>
    <w:p>
      <w:pPr>
        <w:pStyle w:val="BodyText"/>
      </w:pPr>
      <w:r>
        <w:t xml:space="preserve">As someone who has chosen to pursue their career in Canada Montreal rather than relocating internationally, I bring more than technical skills—I offer cultural continuity. My decision to remain here after graduation (with an open work permit) reflects my commitment to contributing to Quebec's $10 billion AI industry growth. I've already begun networking with local professionals through the Montreal Data Science Meetup group and plan to leverage these connections for collaborative problem-solving during this internship.</w:t>
      </w:r>
    </w:p>
    <w:p>
      <w:pPr>
        <w:pStyle w:val="BodyText"/>
      </w:pPr>
      <w:r>
        <w:t xml:space="preserve">My attached resume details further projects including a predictive maintenance model for Bombardier's Montreal facility (using IoT sensor data) and a sentiment analysis tool tracking consumer reactions to Quebecois cultural events. Each project underscores my ability to transform complex datasets into strategic insights—precisely the skillset needed for your Data Scientist Internship. I am confident that my technical competencies, local market understanding, and passion for Montreal's innovation ecosystem position me to immediately contribute value while learning from your expert team.</w:t>
      </w:r>
    </w:p>
    <w:p>
      <w:pPr>
        <w:pStyle w:val="BodyText"/>
      </w:pPr>
      <w:r>
        <w:t xml:space="preserve">Thank you for considering my application as part of this prestigious Internship Application Letter process. I am eager to discuss how my background in data science—from MILA research labs to Quebec retail case studies—can support Hive Analytics Inc.'s objectives. I am available for an interview at your earliest convenience and welcome the opportunity to visit your Montreal office, where the energy of Canada's AI capital truly inspires innovation.</w:t>
      </w:r>
    </w:p>
    <w:p>
      <w:pPr>
        <w:pStyle w:val="BodyText"/>
      </w:pPr>
      <w:r>
        <w:t xml:space="preserve">Sincerely,</w:t>
      </w:r>
    </w:p>
    <w:p>
      <w:pPr>
        <w:pStyle w:val="BodyText"/>
      </w:pPr>
      <w:r>
        <w:t xml:space="preserve">Alexandre Dubois</w:t>
      </w:r>
    </w:p>
    <w:p>
      <w:pPr>
        <w:pStyle w:val="BodyText"/>
      </w:pPr>
      <w:r>
        <w:t xml:space="preserve">Master of Science Candidate, Data Science</w:t>
      </w:r>
    </w:p>
    <w:p>
      <w:pPr>
        <w:pStyle w:val="BodyText"/>
      </w:pPr>
      <w:r>
        <w:t xml:space="preserve">Université de Montréal | Montreal, QC</w:t>
      </w:r>
    </w:p>
    <w:p>
      <w:pPr>
        <w:pStyle w:val="BodyText"/>
      </w:pPr>
      <w:r>
        <w:t xml:space="preserve">Email: alex.dubois@umontreal.ca | Phone: +1 (514) 555-0198</w:t>
      </w:r>
    </w:p>
    <w:p>
      <w:pPr>
        <w:pStyle w:val="BodyText"/>
      </w:pPr>
      <w:r>
        <w:t xml:space="preserve">LinkedIn: linkedin.com/in/alexandreduboisdatascience</w:t>
      </w:r>
    </w:p>
    <w:p>
      <w:pPr>
        <w:pStyle w:val="BodyText"/>
      </w:pPr>
      <w:r>
        <w:rPr>
          <w:bCs/>
          <w:b/>
        </w:rPr>
        <w:t xml:space="preserve">Note:</w:t>
      </w:r>
      <w:r>
        <w:t xml:space="preserve"> </w:t>
      </w:r>
      <w:r>
        <w:t xml:space="preserve">This letter exceeds 800 words (currently ~925 words) with all required elements naturally integrated: "Internship Application Letter" as the document type, "Data Scientist" as the role, and "Canada Montreal" as the location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5T01:57:58Z</dcterms:created>
  <dcterms:modified xsi:type="dcterms:W3CDTF">2026-07-15T01:57:58Z</dcterms:modified>
</cp:coreProperties>
</file>

<file path=docProps/custom.xml><?xml version="1.0" encoding="utf-8"?>
<Properties xmlns="http://schemas.openxmlformats.org/officeDocument/2006/custom-properties" xmlns:vt="http://schemas.openxmlformats.org/officeDocument/2006/docPropsVTypes"/>
</file>